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119F" w:rsidRPr="00BA57AA" w:rsidRDefault="00222C25" w:rsidP="00FB119F">
      <w:pPr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t>Assignment 4</w:t>
      </w:r>
      <w:r w:rsidR="00FB119F" w:rsidRPr="00BA57AA">
        <w:rPr>
          <w:sz w:val="36"/>
          <w:szCs w:val="36"/>
          <w:u w:val="single"/>
        </w:rPr>
        <w:t xml:space="preserve"> Test Plan</w:t>
      </w:r>
    </w:p>
    <w:p w:rsidR="00FB119F" w:rsidRDefault="00FB119F" w:rsidP="00FB119F">
      <w:r>
        <w:t>Kevin Lai,</w:t>
      </w:r>
      <w:r w:rsidR="00A9757D">
        <w:t xml:space="preserve"> 040</w:t>
      </w:r>
      <w:r w:rsidR="00222C25">
        <w:t>812704,</w:t>
      </w:r>
      <w:r w:rsidR="00365556">
        <w:t xml:space="preserve"> </w:t>
      </w:r>
      <w:proofErr w:type="spellStart"/>
      <w:r w:rsidR="00365556">
        <w:t>Seongyeop</w:t>
      </w:r>
      <w:proofErr w:type="spellEnd"/>
      <w:r w:rsidR="00365556">
        <w:t xml:space="preserve"> </w:t>
      </w:r>
      <w:proofErr w:type="spellStart"/>
      <w:r w:rsidR="00365556">
        <w:t>Jeong</w:t>
      </w:r>
      <w:proofErr w:type="spellEnd"/>
      <w:r w:rsidR="00365556">
        <w:t xml:space="preserve">, </w:t>
      </w:r>
      <w:r w:rsidR="00365556" w:rsidRPr="00365556">
        <w:t>040885882</w:t>
      </w:r>
      <w:r w:rsidR="00222C25">
        <w:t xml:space="preserve"> </w:t>
      </w:r>
      <w:r>
        <w:t>CST8130-300</w:t>
      </w:r>
    </w:p>
    <w:p w:rsidR="00FB119F" w:rsidRDefault="00FB119F" w:rsidP="00FB119F"/>
    <w:p w:rsidR="00FB119F" w:rsidRDefault="00FB119F" w:rsidP="00FB119F">
      <w:pPr>
        <w:rPr>
          <w:u w:val="single"/>
        </w:rPr>
      </w:pPr>
      <w:r w:rsidRPr="000F58B8">
        <w:rPr>
          <w:u w:val="single"/>
        </w:rPr>
        <w:t>Menu Testing</w:t>
      </w:r>
    </w:p>
    <w:p w:rsidR="00262E35" w:rsidRPr="00262E35" w:rsidRDefault="00262E35" w:rsidP="00FB119F">
      <w:pPr>
        <w:rPr>
          <w:u w:val="single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980"/>
        <w:gridCol w:w="2515"/>
        <w:gridCol w:w="4860"/>
      </w:tblGrid>
      <w:tr w:rsidR="00FB119F" w:rsidTr="00DA5C46">
        <w:tc>
          <w:tcPr>
            <w:tcW w:w="1980" w:type="dxa"/>
          </w:tcPr>
          <w:p w:rsidR="00FB119F" w:rsidRDefault="00FB119F" w:rsidP="00DA5C46">
            <w:r>
              <w:t>Condition</w:t>
            </w:r>
          </w:p>
        </w:tc>
        <w:tc>
          <w:tcPr>
            <w:tcW w:w="2515" w:type="dxa"/>
          </w:tcPr>
          <w:p w:rsidR="00FB119F" w:rsidRDefault="00FB119F" w:rsidP="00DA5C46">
            <w:r>
              <w:t>Input</w:t>
            </w:r>
          </w:p>
        </w:tc>
        <w:tc>
          <w:tcPr>
            <w:tcW w:w="4860" w:type="dxa"/>
          </w:tcPr>
          <w:p w:rsidR="00FB119F" w:rsidRDefault="00FB119F" w:rsidP="00DA5C46">
            <w:r>
              <w:t>Result</w:t>
            </w:r>
          </w:p>
        </w:tc>
      </w:tr>
      <w:tr w:rsidR="00365556" w:rsidTr="00DA5C46">
        <w:tc>
          <w:tcPr>
            <w:tcW w:w="1980" w:type="dxa"/>
          </w:tcPr>
          <w:p w:rsidR="00365556" w:rsidRDefault="00365556" w:rsidP="00DA5C46">
            <w:r>
              <w:t xml:space="preserve">Menu input of 1 </w:t>
            </w:r>
          </w:p>
        </w:tc>
        <w:tc>
          <w:tcPr>
            <w:tcW w:w="2515" w:type="dxa"/>
          </w:tcPr>
          <w:p w:rsidR="00365556" w:rsidRDefault="00365556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1</w:t>
            </w:r>
          </w:p>
        </w:tc>
        <w:tc>
          <w:tcPr>
            <w:tcW w:w="4860" w:type="dxa"/>
          </w:tcPr>
          <w:p w:rsidR="00365556" w:rsidRDefault="00365556" w:rsidP="00DA5C46">
            <w:proofErr w:type="spellStart"/>
            <w:r>
              <w:t>Propmpts</w:t>
            </w:r>
            <w:proofErr w:type="spellEnd"/>
            <w:r>
              <w:t xml:space="preserve"> user to enter info to add item(Add item testing is processed per testing below)</w:t>
            </w:r>
          </w:p>
        </w:tc>
      </w:tr>
      <w:tr w:rsidR="00365556" w:rsidTr="00DA5C46">
        <w:tc>
          <w:tcPr>
            <w:tcW w:w="1980" w:type="dxa"/>
          </w:tcPr>
          <w:p w:rsidR="00365556" w:rsidRDefault="00365556" w:rsidP="00DA5C46">
            <w:r>
              <w:t>Menu input of 2</w:t>
            </w:r>
          </w:p>
        </w:tc>
        <w:tc>
          <w:tcPr>
            <w:tcW w:w="2515" w:type="dxa"/>
          </w:tcPr>
          <w:p w:rsidR="00365556" w:rsidRDefault="00365556" w:rsidP="00DA5C46">
            <w:pPr>
              <w:rPr>
                <w:rFonts w:ascii="Consolas" w:eastAsiaTheme="minorHAnsi" w:hAnsi="Consolas" w:cs="Consolas"/>
                <w:color w:val="0080FF"/>
                <w:lang w:val="en-CA"/>
              </w:rPr>
            </w:pPr>
            <w:r>
              <w:rPr>
                <w:rFonts w:ascii="Consolas" w:eastAsiaTheme="minorHAnsi" w:hAnsi="Consolas" w:cs="Consolas"/>
                <w:color w:val="0080FF"/>
                <w:lang w:val="en-CA"/>
              </w:rPr>
              <w:t>2</w:t>
            </w:r>
          </w:p>
        </w:tc>
        <w:tc>
          <w:tcPr>
            <w:tcW w:w="4860" w:type="dxa"/>
          </w:tcPr>
          <w:p w:rsidR="00365556" w:rsidRDefault="00365556" w:rsidP="00DA5C46">
            <w:r>
              <w:t>Display all items in inventory</w:t>
            </w:r>
          </w:p>
        </w:tc>
      </w:tr>
      <w:tr w:rsidR="00FB119F" w:rsidTr="00DA5C46">
        <w:tc>
          <w:tcPr>
            <w:tcW w:w="1980" w:type="dxa"/>
          </w:tcPr>
          <w:p w:rsidR="00FB119F" w:rsidRDefault="00FB119F" w:rsidP="00DA5C46">
            <w:r>
              <w:t>Menu input of 5</w:t>
            </w:r>
          </w:p>
        </w:tc>
        <w:tc>
          <w:tcPr>
            <w:tcW w:w="2515" w:type="dxa"/>
          </w:tcPr>
          <w:p w:rsidR="00FB119F" w:rsidRDefault="00FE6A2F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5</w:t>
            </w:r>
          </w:p>
        </w:tc>
        <w:tc>
          <w:tcPr>
            <w:tcW w:w="4860" w:type="dxa"/>
          </w:tcPr>
          <w:p w:rsidR="00FB119F" w:rsidRDefault="00FB119F" w:rsidP="00DA5C46">
            <w:r>
              <w:t>Prompts user to enter name to write to file ( File writing is processed per testing below)</w:t>
            </w:r>
          </w:p>
        </w:tc>
      </w:tr>
      <w:tr w:rsidR="00FB119F" w:rsidTr="00DA5C46">
        <w:tc>
          <w:tcPr>
            <w:tcW w:w="1980" w:type="dxa"/>
          </w:tcPr>
          <w:p w:rsidR="00FB119F" w:rsidRDefault="00FB119F" w:rsidP="00DA5C46">
            <w:r>
              <w:t>Menu input of 6</w:t>
            </w:r>
          </w:p>
        </w:tc>
        <w:tc>
          <w:tcPr>
            <w:tcW w:w="2515" w:type="dxa"/>
          </w:tcPr>
          <w:p w:rsidR="00FB119F" w:rsidRDefault="00FE6A2F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6</w:t>
            </w:r>
          </w:p>
        </w:tc>
        <w:tc>
          <w:tcPr>
            <w:tcW w:w="4860" w:type="dxa"/>
          </w:tcPr>
          <w:p w:rsidR="00FB119F" w:rsidRDefault="00FB119F" w:rsidP="00DA5C46">
            <w:r>
              <w:t>Prompts user to enter name of file to read( Read file is processed per testing below)</w:t>
            </w:r>
          </w:p>
        </w:tc>
      </w:tr>
      <w:tr w:rsidR="00FB119F" w:rsidTr="00DA5C46">
        <w:tc>
          <w:tcPr>
            <w:tcW w:w="1980" w:type="dxa"/>
          </w:tcPr>
          <w:p w:rsidR="00FB119F" w:rsidRDefault="00FB119F" w:rsidP="00DA5C46">
            <w:r>
              <w:t>Menu input of 7</w:t>
            </w:r>
          </w:p>
        </w:tc>
        <w:tc>
          <w:tcPr>
            <w:tcW w:w="2515" w:type="dxa"/>
          </w:tcPr>
          <w:p w:rsidR="00FB119F" w:rsidRDefault="00FE6A2F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7</w:t>
            </w:r>
          </w:p>
        </w:tc>
        <w:tc>
          <w:tcPr>
            <w:tcW w:w="4860" w:type="dxa"/>
          </w:tcPr>
          <w:p w:rsidR="00FB119F" w:rsidRDefault="00FB119F" w:rsidP="00DA5C46">
            <w:r>
              <w:t>Program Ends</w:t>
            </w:r>
          </w:p>
        </w:tc>
      </w:tr>
      <w:tr w:rsidR="00FB119F" w:rsidTr="00DA5C46">
        <w:tc>
          <w:tcPr>
            <w:tcW w:w="1980" w:type="dxa"/>
          </w:tcPr>
          <w:p w:rsidR="00FB119F" w:rsidRDefault="00FB119F" w:rsidP="00DA5C46">
            <w:r>
              <w:t>Below boundary: -1</w:t>
            </w:r>
          </w:p>
        </w:tc>
        <w:tc>
          <w:tcPr>
            <w:tcW w:w="2515" w:type="dxa"/>
          </w:tcPr>
          <w:p w:rsidR="00FB119F" w:rsidRDefault="00FE6A2F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-1</w:t>
            </w:r>
          </w:p>
        </w:tc>
        <w:tc>
          <w:tcPr>
            <w:tcW w:w="4860" w:type="dxa"/>
          </w:tcPr>
          <w:p w:rsidR="00FB119F" w:rsidRDefault="00FB119F" w:rsidP="00DA5C46">
            <w:r>
              <w:t>Invalid Entry… please enter choice from 1-7</w:t>
            </w:r>
          </w:p>
        </w:tc>
      </w:tr>
      <w:tr w:rsidR="00FB119F" w:rsidTr="00DA5C46">
        <w:tc>
          <w:tcPr>
            <w:tcW w:w="1980" w:type="dxa"/>
          </w:tcPr>
          <w:p w:rsidR="00FB119F" w:rsidRDefault="00FB119F" w:rsidP="00DA5C46">
            <w:r>
              <w:t>Character input: ‘A’</w:t>
            </w:r>
          </w:p>
        </w:tc>
        <w:tc>
          <w:tcPr>
            <w:tcW w:w="2515" w:type="dxa"/>
          </w:tcPr>
          <w:p w:rsidR="00FB119F" w:rsidRDefault="00FE6A2F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A</w:t>
            </w:r>
          </w:p>
        </w:tc>
        <w:tc>
          <w:tcPr>
            <w:tcW w:w="4860" w:type="dxa"/>
          </w:tcPr>
          <w:p w:rsidR="00FB119F" w:rsidRDefault="00FB119F" w:rsidP="00DA5C46">
            <w:r>
              <w:t>Invalid Entry… please enter choice from 1-7</w:t>
            </w:r>
          </w:p>
        </w:tc>
      </w:tr>
      <w:tr w:rsidR="00FB119F" w:rsidTr="00DA5C46">
        <w:tc>
          <w:tcPr>
            <w:tcW w:w="1980" w:type="dxa"/>
          </w:tcPr>
          <w:p w:rsidR="00FB119F" w:rsidRDefault="00FB119F" w:rsidP="00DA5C46">
            <w:r>
              <w:t>Above boundary: 8</w:t>
            </w:r>
          </w:p>
        </w:tc>
        <w:tc>
          <w:tcPr>
            <w:tcW w:w="2515" w:type="dxa"/>
          </w:tcPr>
          <w:p w:rsidR="00FB119F" w:rsidRDefault="00FE6A2F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8</w:t>
            </w:r>
          </w:p>
        </w:tc>
        <w:tc>
          <w:tcPr>
            <w:tcW w:w="4860" w:type="dxa"/>
          </w:tcPr>
          <w:p w:rsidR="00FB119F" w:rsidRDefault="00FB119F" w:rsidP="00DA5C46">
            <w:r>
              <w:t>Invalid Entry… please enter choice from 1-7</w:t>
            </w:r>
          </w:p>
        </w:tc>
      </w:tr>
    </w:tbl>
    <w:p w:rsidR="00FF6F11" w:rsidRPr="000F58B8" w:rsidRDefault="00F41CFA" w:rsidP="00FF6F11">
      <w:pPr>
        <w:rPr>
          <w:u w:val="single"/>
        </w:rPr>
      </w:pPr>
      <w:r>
        <w:rPr>
          <w:u w:val="single"/>
        </w:rPr>
        <w:t>Add Item Testing</w:t>
      </w:r>
      <w:r w:rsidR="00823CFF">
        <w:rPr>
          <w:u w:val="single"/>
        </w:rPr>
        <w:t xml:space="preserve"> – Option 1 from menu</w:t>
      </w:r>
    </w:p>
    <w:p w:rsidR="00FF6F11" w:rsidRDefault="00FF6F11" w:rsidP="00FF6F11"/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753"/>
        <w:gridCol w:w="4621"/>
        <w:gridCol w:w="2981"/>
      </w:tblGrid>
      <w:tr w:rsidR="00880A14" w:rsidTr="00FE4BD3">
        <w:tc>
          <w:tcPr>
            <w:tcW w:w="1753" w:type="dxa"/>
          </w:tcPr>
          <w:p w:rsidR="00FF6F11" w:rsidRDefault="00FF6F11" w:rsidP="00DA5C46">
            <w:r>
              <w:t>Condition</w:t>
            </w:r>
          </w:p>
        </w:tc>
        <w:tc>
          <w:tcPr>
            <w:tcW w:w="4621" w:type="dxa"/>
          </w:tcPr>
          <w:p w:rsidR="00FF6F11" w:rsidRDefault="00FF6F11" w:rsidP="00DA5C46">
            <w:r>
              <w:t>Input</w:t>
            </w:r>
          </w:p>
        </w:tc>
        <w:tc>
          <w:tcPr>
            <w:tcW w:w="2981" w:type="dxa"/>
          </w:tcPr>
          <w:p w:rsidR="00FF6F11" w:rsidRDefault="00FF6F11" w:rsidP="00DA5C46">
            <w:r>
              <w:t>Result</w:t>
            </w:r>
          </w:p>
        </w:tc>
      </w:tr>
      <w:tr w:rsidR="00880A14" w:rsidTr="00FE4BD3">
        <w:tc>
          <w:tcPr>
            <w:tcW w:w="1753" w:type="dxa"/>
          </w:tcPr>
          <w:p w:rsidR="00FF6F11" w:rsidRDefault="00222C25" w:rsidP="00222C25">
            <w:r>
              <w:t>Good(Adding PurchasedItem without collision)</w:t>
            </w:r>
          </w:p>
        </w:tc>
        <w:tc>
          <w:tcPr>
            <w:tcW w:w="4621" w:type="dxa"/>
          </w:tcPr>
          <w:p w:rsidR="00FF6F11" w:rsidRPr="007A6694" w:rsidRDefault="007A6694" w:rsidP="007A669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80FF"/>
                <w:lang w:val="en-CA"/>
              </w:rPr>
            </w:pPr>
            <w:r>
              <w:rPr>
                <w:rFonts w:ascii="Consolas" w:eastAsiaTheme="minorHAnsi" w:hAnsi="Consolas" w:cs="Consolas"/>
                <w:color w:val="0080FF"/>
                <w:lang w:val="en-CA"/>
              </w:rPr>
              <w:t>(P,238,MeatBalls,100,6.99,Lorenzos)</w:t>
            </w:r>
          </w:p>
        </w:tc>
        <w:tc>
          <w:tcPr>
            <w:tcW w:w="2981" w:type="dxa"/>
          </w:tcPr>
          <w:p w:rsidR="00FF6F11" w:rsidRDefault="007A6694" w:rsidP="00DA5C46">
            <w:r>
              <w:t xml:space="preserve">Successfully </w:t>
            </w:r>
            <w:r w:rsidR="00222C25">
              <w:t>created PurchasedItem in index 38 of ArrayList and index 0 of Linked List</w:t>
            </w:r>
          </w:p>
        </w:tc>
      </w:tr>
      <w:tr w:rsidR="00880A14" w:rsidTr="00FE4BD3">
        <w:tc>
          <w:tcPr>
            <w:tcW w:w="1753" w:type="dxa"/>
          </w:tcPr>
          <w:p w:rsidR="00FF6F11" w:rsidRDefault="00FF6F11" w:rsidP="00222C25">
            <w:r>
              <w:t>Good (</w:t>
            </w:r>
            <w:r w:rsidR="007A6694">
              <w:t xml:space="preserve">Adding </w:t>
            </w:r>
            <w:r w:rsidR="00880A14">
              <w:t>Purchased</w:t>
            </w:r>
            <w:r w:rsidR="007A6694">
              <w:t xml:space="preserve">Item </w:t>
            </w:r>
            <w:r w:rsidR="002412EC">
              <w:t>Collision add</w:t>
            </w:r>
            <w:r w:rsidR="00222C25">
              <w:t xml:space="preserve"> in Linked List</w:t>
            </w:r>
            <w:r>
              <w:t>)</w:t>
            </w:r>
          </w:p>
        </w:tc>
        <w:tc>
          <w:tcPr>
            <w:tcW w:w="4621" w:type="dxa"/>
          </w:tcPr>
          <w:p w:rsidR="00FF6F11" w:rsidRDefault="00880A14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(P,138,TomatoSauce,88,1.99,Classico)</w:t>
            </w:r>
          </w:p>
        </w:tc>
        <w:tc>
          <w:tcPr>
            <w:tcW w:w="2981" w:type="dxa"/>
          </w:tcPr>
          <w:p w:rsidR="00FF6F11" w:rsidRDefault="00880A14" w:rsidP="00222C25">
            <w:r>
              <w:t xml:space="preserve">Successfully created PurchasedItem </w:t>
            </w:r>
            <w:proofErr w:type="spellStart"/>
            <w:r>
              <w:t>TomatoSauce</w:t>
            </w:r>
            <w:proofErr w:type="spellEnd"/>
            <w:r>
              <w:t xml:space="preserve">. Inserts item at index </w:t>
            </w:r>
            <w:r w:rsidR="00222C25">
              <w:t>38 of  the ArrayList and index 1 of Linked List</w:t>
            </w:r>
          </w:p>
        </w:tc>
      </w:tr>
      <w:tr w:rsidR="00880A14" w:rsidTr="00FE4BD3">
        <w:tc>
          <w:tcPr>
            <w:tcW w:w="1753" w:type="dxa"/>
          </w:tcPr>
          <w:p w:rsidR="00FF6F11" w:rsidRDefault="00FE4BD3" w:rsidP="002412EC">
            <w:r>
              <w:t>Good(Adding Purchased</w:t>
            </w:r>
            <w:r w:rsidR="002A1440">
              <w:t>Item with collision again)</w:t>
            </w:r>
          </w:p>
        </w:tc>
        <w:tc>
          <w:tcPr>
            <w:tcW w:w="4621" w:type="dxa"/>
          </w:tcPr>
          <w:p w:rsidR="00FF6F11" w:rsidRDefault="00D678B3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(P,33</w:t>
            </w:r>
            <w:r w:rsidR="00D138E6">
              <w:rPr>
                <w:rFonts w:ascii="Consolas" w:eastAsiaTheme="minorHAnsi" w:hAnsi="Consolas" w:cs="Consolas"/>
                <w:color w:val="0080FF"/>
                <w:lang w:val="en-CA"/>
              </w:rPr>
              <w:t>8, Cheese</w:t>
            </w:r>
            <w:r w:rsidR="002A1440">
              <w:rPr>
                <w:rFonts w:ascii="Consolas" w:eastAsiaTheme="minorHAnsi" w:hAnsi="Consolas" w:cs="Consolas"/>
                <w:color w:val="0080FF"/>
                <w:lang w:val="en-CA"/>
              </w:rPr>
              <w:t>,88,1.99,Classico)</w:t>
            </w:r>
          </w:p>
        </w:tc>
        <w:tc>
          <w:tcPr>
            <w:tcW w:w="2981" w:type="dxa"/>
          </w:tcPr>
          <w:p w:rsidR="00FF6F11" w:rsidRDefault="00FE4BD3" w:rsidP="00222C25">
            <w:r>
              <w:t>Successfully created PurchasedItem Cheese. Inserts item at index 38 of ArrayList and index 2 of Linked list</w:t>
            </w:r>
          </w:p>
        </w:tc>
      </w:tr>
      <w:tr w:rsidR="00880A14" w:rsidTr="00FE4BD3">
        <w:tc>
          <w:tcPr>
            <w:tcW w:w="1753" w:type="dxa"/>
          </w:tcPr>
          <w:p w:rsidR="00FF6F11" w:rsidRDefault="00FE4BD3" w:rsidP="00262E35">
            <w:r>
              <w:t>Good(Add ManufacturedItem without collision</w:t>
            </w:r>
          </w:p>
        </w:tc>
        <w:tc>
          <w:tcPr>
            <w:tcW w:w="4621" w:type="dxa"/>
          </w:tcPr>
          <w:p w:rsidR="00FF6F11" w:rsidRDefault="00FE4BD3" w:rsidP="00DA5C46">
            <w:r>
              <w:rPr>
                <w:rFonts w:ascii="Consolas" w:eastAsiaTheme="minorHAnsi" w:hAnsi="Consolas" w:cs="Consolas"/>
                <w:color w:val="0080FF"/>
                <w:lang w:val="en-CA"/>
              </w:rPr>
              <w:t>(M</w:t>
            </w:r>
            <w:r>
              <w:rPr>
                <w:rFonts w:ascii="Consolas" w:eastAsiaTheme="minorHAnsi" w:hAnsi="Consolas" w:cs="Consolas"/>
                <w:color w:val="0080FF"/>
                <w:lang w:val="en-CA"/>
              </w:rPr>
              <w:t>,168,</w:t>
            </w:r>
            <w:r>
              <w:rPr>
                <w:rFonts w:ascii="Consolas" w:eastAsiaTheme="minorHAnsi" w:hAnsi="Consolas" w:cs="Consolas"/>
                <w:color w:val="0080FF"/>
                <w:lang w:val="en-CA"/>
              </w:rPr>
              <w:t>Pizza,88,1.99,Gabriels,138,88,-1</w:t>
            </w:r>
            <w:r>
              <w:rPr>
                <w:rFonts w:ascii="Consolas" w:eastAsiaTheme="minorHAnsi" w:hAnsi="Consolas" w:cs="Consolas"/>
                <w:color w:val="0080FF"/>
                <w:lang w:val="en-CA"/>
              </w:rPr>
              <w:t>)</w:t>
            </w:r>
          </w:p>
        </w:tc>
        <w:tc>
          <w:tcPr>
            <w:tcW w:w="2981" w:type="dxa"/>
          </w:tcPr>
          <w:p w:rsidR="00FF6F11" w:rsidRDefault="00FE4BD3" w:rsidP="00222C25">
            <w:r>
              <w:t>Successfully created ManufacturedItem Pizza</w:t>
            </w:r>
            <w:r w:rsidR="00D678B3">
              <w:t xml:space="preserve"> and inserts at index 68 of </w:t>
            </w:r>
            <w:proofErr w:type="spellStart"/>
            <w:r w:rsidR="00D678B3">
              <w:t>Arraylist</w:t>
            </w:r>
            <w:proofErr w:type="spellEnd"/>
            <w:r w:rsidR="00D678B3">
              <w:t xml:space="preserve"> and index 0 of </w:t>
            </w:r>
            <w:proofErr w:type="spellStart"/>
            <w:r w:rsidR="00D678B3">
              <w:t>LinkedList</w:t>
            </w:r>
            <w:proofErr w:type="spellEnd"/>
          </w:p>
        </w:tc>
      </w:tr>
    </w:tbl>
    <w:p w:rsidR="00262E35" w:rsidRDefault="00262E35" w:rsidP="00262E35">
      <w:pPr>
        <w:rPr>
          <w:u w:val="single"/>
        </w:rPr>
      </w:pPr>
      <w:proofErr w:type="spellStart"/>
      <w:r>
        <w:rPr>
          <w:u w:val="single"/>
        </w:rPr>
        <w:t>Seaching</w:t>
      </w:r>
      <w:proofErr w:type="spellEnd"/>
      <w:r>
        <w:rPr>
          <w:u w:val="single"/>
        </w:rPr>
        <w:t xml:space="preserve"> for Item using Hash</w:t>
      </w:r>
    </w:p>
    <w:p w:rsidR="00262E35" w:rsidRDefault="00262E35" w:rsidP="00262E35">
      <w:pPr>
        <w:rPr>
          <w:u w:val="single"/>
        </w:rPr>
      </w:pP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2216"/>
        <w:gridCol w:w="4111"/>
        <w:gridCol w:w="3264"/>
      </w:tblGrid>
      <w:tr w:rsidR="00262E35" w:rsidTr="00716CF1">
        <w:tc>
          <w:tcPr>
            <w:tcW w:w="2216" w:type="dxa"/>
          </w:tcPr>
          <w:p w:rsidR="00262E35" w:rsidRDefault="00262E35" w:rsidP="00716CF1">
            <w:r>
              <w:t>Condition</w:t>
            </w:r>
          </w:p>
        </w:tc>
        <w:tc>
          <w:tcPr>
            <w:tcW w:w="4111" w:type="dxa"/>
          </w:tcPr>
          <w:p w:rsidR="00262E35" w:rsidRDefault="00262E35" w:rsidP="00716CF1">
            <w:r>
              <w:t>Input</w:t>
            </w:r>
          </w:p>
        </w:tc>
        <w:tc>
          <w:tcPr>
            <w:tcW w:w="3264" w:type="dxa"/>
          </w:tcPr>
          <w:p w:rsidR="00262E35" w:rsidRDefault="00262E35" w:rsidP="00716CF1">
            <w:r>
              <w:t>Result</w:t>
            </w:r>
          </w:p>
        </w:tc>
      </w:tr>
      <w:tr w:rsidR="00262E35" w:rsidTr="00716CF1">
        <w:tc>
          <w:tcPr>
            <w:tcW w:w="2216" w:type="dxa"/>
          </w:tcPr>
          <w:p w:rsidR="00262E35" w:rsidRDefault="00262E35" w:rsidP="00716CF1">
            <w:r>
              <w:t xml:space="preserve">(Good) Searching for </w:t>
            </w:r>
            <w:proofErr w:type="spellStart"/>
            <w:r>
              <w:t>itemCode</w:t>
            </w:r>
            <w:proofErr w:type="spellEnd"/>
            <w:r>
              <w:t xml:space="preserve"> that exist in the Inventory</w:t>
            </w:r>
          </w:p>
        </w:tc>
        <w:tc>
          <w:tcPr>
            <w:tcW w:w="4111" w:type="dxa"/>
          </w:tcPr>
          <w:p w:rsidR="00262E35" w:rsidRPr="007A6694" w:rsidRDefault="00262E35" w:rsidP="00716CF1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80FF"/>
                <w:lang w:val="en-CA"/>
              </w:rPr>
            </w:pPr>
            <w:r>
              <w:rPr>
                <w:rFonts w:ascii="Consolas" w:eastAsiaTheme="minorHAnsi" w:hAnsi="Consolas" w:cs="Consolas"/>
                <w:color w:val="0080FF"/>
                <w:lang w:val="en-CA"/>
              </w:rPr>
              <w:t>123</w:t>
            </w:r>
          </w:p>
        </w:tc>
        <w:tc>
          <w:tcPr>
            <w:tcW w:w="3264" w:type="dxa"/>
          </w:tcPr>
          <w:p w:rsidR="00262E35" w:rsidRDefault="00262E35" w:rsidP="00716CF1">
            <w:proofErr w:type="spellStart"/>
            <w:r>
              <w:t>ItemCode</w:t>
            </w:r>
            <w:proofErr w:type="spellEnd"/>
            <w:r>
              <w:t xml:space="preserve"> 123 is located at index 23 in the Inventory and at index 0 of the linked list</w:t>
            </w:r>
          </w:p>
          <w:p w:rsidR="00262E35" w:rsidRDefault="00262E35" w:rsidP="00716CF1"/>
          <w:p w:rsidR="00262E35" w:rsidRDefault="00262E35" w:rsidP="00716CF1">
            <w:r>
              <w:t>Displays the items ….</w:t>
            </w:r>
          </w:p>
        </w:tc>
      </w:tr>
      <w:tr w:rsidR="00262E35" w:rsidTr="00716CF1">
        <w:tc>
          <w:tcPr>
            <w:tcW w:w="2216" w:type="dxa"/>
          </w:tcPr>
          <w:p w:rsidR="00262E35" w:rsidRDefault="00262E35" w:rsidP="00716CF1">
            <w:r>
              <w:t xml:space="preserve">(Bad) Searching for </w:t>
            </w:r>
            <w:proofErr w:type="spellStart"/>
            <w:r>
              <w:t>itemCode</w:t>
            </w:r>
            <w:proofErr w:type="spellEnd"/>
            <w:r>
              <w:t xml:space="preserve"> that does not exist in the Inventory</w:t>
            </w:r>
          </w:p>
        </w:tc>
        <w:tc>
          <w:tcPr>
            <w:tcW w:w="4111" w:type="dxa"/>
          </w:tcPr>
          <w:p w:rsidR="00262E35" w:rsidRDefault="00262E35" w:rsidP="00716CF1">
            <w:r>
              <w:rPr>
                <w:rFonts w:ascii="Consolas" w:eastAsiaTheme="minorHAnsi" w:hAnsi="Consolas" w:cs="Consolas"/>
                <w:color w:val="0080FF"/>
                <w:lang w:val="en-CA"/>
              </w:rPr>
              <w:t>867</w:t>
            </w:r>
          </w:p>
        </w:tc>
        <w:tc>
          <w:tcPr>
            <w:tcW w:w="3264" w:type="dxa"/>
          </w:tcPr>
          <w:p w:rsidR="00262E35" w:rsidRDefault="00262E35" w:rsidP="00716CF1">
            <w:proofErr w:type="spellStart"/>
            <w:r>
              <w:t>itemCode</w:t>
            </w:r>
            <w:proofErr w:type="spellEnd"/>
            <w:r>
              <w:t xml:space="preserve"> 867 was not found in the Inventory</w:t>
            </w:r>
          </w:p>
        </w:tc>
      </w:tr>
      <w:tr w:rsidR="00262E35" w:rsidTr="00716CF1">
        <w:tc>
          <w:tcPr>
            <w:tcW w:w="2216" w:type="dxa"/>
          </w:tcPr>
          <w:p w:rsidR="00262E35" w:rsidRDefault="00262E35" w:rsidP="00716CF1">
            <w:r>
              <w:t xml:space="preserve">(Bad) Searching for </w:t>
            </w:r>
            <w:proofErr w:type="spellStart"/>
            <w:r>
              <w:t>itemCode</w:t>
            </w:r>
            <w:proofErr w:type="spellEnd"/>
            <w:r>
              <w:t xml:space="preserve"> invalid input character</w:t>
            </w:r>
          </w:p>
        </w:tc>
        <w:tc>
          <w:tcPr>
            <w:tcW w:w="4111" w:type="dxa"/>
          </w:tcPr>
          <w:p w:rsidR="00262E35" w:rsidRDefault="00262E35" w:rsidP="00716CF1">
            <w:r>
              <w:rPr>
                <w:rFonts w:ascii="Consolas" w:eastAsiaTheme="minorHAnsi" w:hAnsi="Consolas" w:cs="Consolas"/>
                <w:color w:val="0080FF"/>
                <w:lang w:val="en-CA"/>
              </w:rPr>
              <w:t>A</w:t>
            </w:r>
          </w:p>
        </w:tc>
        <w:tc>
          <w:tcPr>
            <w:tcW w:w="3264" w:type="dxa"/>
          </w:tcPr>
          <w:p w:rsidR="00262E35" w:rsidRDefault="00262E35" w:rsidP="00716CF1">
            <w:r>
              <w:t>Invalid entry: please enter a positive integer</w:t>
            </w:r>
          </w:p>
        </w:tc>
      </w:tr>
      <w:tr w:rsidR="00262E35" w:rsidTr="00716CF1">
        <w:trPr>
          <w:trHeight w:val="611"/>
        </w:trPr>
        <w:tc>
          <w:tcPr>
            <w:tcW w:w="2216" w:type="dxa"/>
          </w:tcPr>
          <w:p w:rsidR="00262E35" w:rsidRDefault="00262E35" w:rsidP="00716CF1">
            <w:r>
              <w:t xml:space="preserve">(Bad) Searching for </w:t>
            </w:r>
            <w:proofErr w:type="spellStart"/>
            <w:r>
              <w:t>itemCode</w:t>
            </w:r>
            <w:proofErr w:type="spellEnd"/>
            <w:r>
              <w:t xml:space="preserve"> invalid input negative number </w:t>
            </w:r>
          </w:p>
        </w:tc>
        <w:tc>
          <w:tcPr>
            <w:tcW w:w="4111" w:type="dxa"/>
          </w:tcPr>
          <w:p w:rsidR="00262E35" w:rsidRDefault="00262E35" w:rsidP="00716CF1">
            <w:r>
              <w:rPr>
                <w:rFonts w:ascii="Consolas" w:eastAsiaTheme="minorHAnsi" w:hAnsi="Consolas" w:cs="Consolas"/>
                <w:color w:val="0080FF"/>
                <w:lang w:val="en-CA"/>
              </w:rPr>
              <w:t>-1</w:t>
            </w:r>
          </w:p>
        </w:tc>
        <w:tc>
          <w:tcPr>
            <w:tcW w:w="3264" w:type="dxa"/>
          </w:tcPr>
          <w:p w:rsidR="00262E35" w:rsidRDefault="00262E35" w:rsidP="00716CF1">
            <w:r>
              <w:t>Invalid entry: please enter a positive integer</w:t>
            </w:r>
          </w:p>
        </w:tc>
      </w:tr>
    </w:tbl>
    <w:p w:rsidR="00262E35" w:rsidRDefault="00262E35">
      <w:pPr>
        <w:rPr>
          <w:u w:val="single"/>
        </w:rPr>
      </w:pPr>
    </w:p>
    <w:p w:rsidR="00591146" w:rsidRDefault="00823CFF">
      <w:pPr>
        <w:rPr>
          <w:u w:val="single"/>
        </w:rPr>
      </w:pPr>
      <w:r w:rsidRPr="00823CFF">
        <w:rPr>
          <w:u w:val="single"/>
        </w:rPr>
        <w:t>Saving (Writing) To File</w:t>
      </w:r>
      <w:r>
        <w:rPr>
          <w:u w:val="single"/>
        </w:rPr>
        <w:t xml:space="preserve"> – Option 5 from menu</w:t>
      </w:r>
    </w:p>
    <w:p w:rsidR="00823CFF" w:rsidRDefault="00823CFF">
      <w:pPr>
        <w:rPr>
          <w:u w:val="single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753"/>
        <w:gridCol w:w="4338"/>
        <w:gridCol w:w="3264"/>
      </w:tblGrid>
      <w:tr w:rsidR="00823CFF" w:rsidTr="004804E2">
        <w:tc>
          <w:tcPr>
            <w:tcW w:w="1753" w:type="dxa"/>
          </w:tcPr>
          <w:p w:rsidR="00823CFF" w:rsidRDefault="00823CFF" w:rsidP="004804E2">
            <w:r>
              <w:t>Condition</w:t>
            </w:r>
          </w:p>
        </w:tc>
        <w:tc>
          <w:tcPr>
            <w:tcW w:w="4338" w:type="dxa"/>
          </w:tcPr>
          <w:p w:rsidR="00823CFF" w:rsidRDefault="00823CFF" w:rsidP="004804E2">
            <w:r>
              <w:t>Input</w:t>
            </w:r>
          </w:p>
        </w:tc>
        <w:tc>
          <w:tcPr>
            <w:tcW w:w="3264" w:type="dxa"/>
          </w:tcPr>
          <w:p w:rsidR="00823CFF" w:rsidRDefault="00823CFF" w:rsidP="004804E2">
            <w:r>
              <w:t>Result</w:t>
            </w:r>
          </w:p>
        </w:tc>
      </w:tr>
      <w:tr w:rsidR="00823CFF" w:rsidTr="004804E2">
        <w:tc>
          <w:tcPr>
            <w:tcW w:w="1753" w:type="dxa"/>
          </w:tcPr>
          <w:p w:rsidR="00823CFF" w:rsidRDefault="00823CFF" w:rsidP="004804E2">
            <w:r>
              <w:t>File name does not already</w:t>
            </w:r>
            <w:r w:rsidR="00222C25">
              <w:t xml:space="preserve"> exist</w:t>
            </w:r>
          </w:p>
        </w:tc>
        <w:tc>
          <w:tcPr>
            <w:tcW w:w="4338" w:type="dxa"/>
          </w:tcPr>
          <w:p w:rsidR="00823CFF" w:rsidRPr="007A6694" w:rsidRDefault="00823CFF" w:rsidP="004804E2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80FF"/>
                <w:lang w:val="en-CA"/>
              </w:rPr>
            </w:pPr>
            <w:r>
              <w:rPr>
                <w:rFonts w:ascii="Consolas" w:eastAsiaTheme="minorHAnsi" w:hAnsi="Consolas" w:cs="Consolas"/>
                <w:color w:val="0080FF"/>
                <w:lang w:val="en-CA"/>
              </w:rPr>
              <w:t>Hello.txt</w:t>
            </w:r>
          </w:p>
        </w:tc>
        <w:tc>
          <w:tcPr>
            <w:tcW w:w="3264" w:type="dxa"/>
          </w:tcPr>
          <w:p w:rsidR="00823CFF" w:rsidRDefault="00823CFF" w:rsidP="004804E2">
            <w:r>
              <w:t>File is created with name Hello.txt which contains the contents of items in the ArrayList</w:t>
            </w:r>
          </w:p>
        </w:tc>
      </w:tr>
      <w:tr w:rsidR="00823CFF" w:rsidTr="004804E2">
        <w:tc>
          <w:tcPr>
            <w:tcW w:w="1753" w:type="dxa"/>
          </w:tcPr>
          <w:p w:rsidR="00823CFF" w:rsidRDefault="00823CFF" w:rsidP="004804E2">
            <w:r>
              <w:t>File name already exist</w:t>
            </w:r>
          </w:p>
        </w:tc>
        <w:tc>
          <w:tcPr>
            <w:tcW w:w="4338" w:type="dxa"/>
          </w:tcPr>
          <w:p w:rsidR="00823CFF" w:rsidRDefault="00C67612" w:rsidP="00C67612">
            <w:r>
              <w:rPr>
                <w:rFonts w:ascii="Consolas" w:eastAsiaTheme="minorHAnsi" w:hAnsi="Consolas" w:cs="Consolas"/>
                <w:color w:val="0080FF"/>
                <w:lang w:val="en-CA"/>
              </w:rPr>
              <w:t>Hello.txt</w:t>
            </w:r>
          </w:p>
        </w:tc>
        <w:tc>
          <w:tcPr>
            <w:tcW w:w="3264" w:type="dxa"/>
          </w:tcPr>
          <w:p w:rsidR="00823CFF" w:rsidRDefault="00C67612" w:rsidP="004804E2">
            <w:r>
              <w:t>File name already exist. Would you like to overwrite the file( y for yes, anything</w:t>
            </w:r>
            <w:r w:rsidR="00823CFF">
              <w:t xml:space="preserve"> </w:t>
            </w:r>
            <w:r>
              <w:t>else for no)</w:t>
            </w:r>
          </w:p>
        </w:tc>
      </w:tr>
      <w:tr w:rsidR="00823CFF" w:rsidTr="004804E2">
        <w:tc>
          <w:tcPr>
            <w:tcW w:w="1753" w:type="dxa"/>
          </w:tcPr>
          <w:p w:rsidR="00823CFF" w:rsidRDefault="00C67612" w:rsidP="004804E2">
            <w:r>
              <w:t>Overwrite file choice (y)</w:t>
            </w:r>
          </w:p>
        </w:tc>
        <w:tc>
          <w:tcPr>
            <w:tcW w:w="4338" w:type="dxa"/>
          </w:tcPr>
          <w:p w:rsidR="00823CFF" w:rsidRDefault="00C67612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y</w:t>
            </w:r>
          </w:p>
        </w:tc>
        <w:tc>
          <w:tcPr>
            <w:tcW w:w="3264" w:type="dxa"/>
          </w:tcPr>
          <w:p w:rsidR="00823CFF" w:rsidRDefault="00C67612" w:rsidP="004804E2">
            <w:r>
              <w:t>Overwrites the file Hello.txt with the contents of items in the ArrayList</w:t>
            </w:r>
          </w:p>
        </w:tc>
      </w:tr>
      <w:tr w:rsidR="00823CFF" w:rsidTr="004804E2">
        <w:tc>
          <w:tcPr>
            <w:tcW w:w="1753" w:type="dxa"/>
          </w:tcPr>
          <w:p w:rsidR="00823CFF" w:rsidRDefault="00C67612" w:rsidP="004804E2">
            <w:r>
              <w:t>Overwrite file</w:t>
            </w:r>
          </w:p>
          <w:p w:rsidR="00C67612" w:rsidRDefault="00C67612" w:rsidP="004804E2">
            <w:r>
              <w:t>choice (n)</w:t>
            </w:r>
          </w:p>
        </w:tc>
        <w:tc>
          <w:tcPr>
            <w:tcW w:w="4338" w:type="dxa"/>
          </w:tcPr>
          <w:p w:rsidR="00823CFF" w:rsidRDefault="00C67612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n</w:t>
            </w:r>
          </w:p>
        </w:tc>
        <w:tc>
          <w:tcPr>
            <w:tcW w:w="3264" w:type="dxa"/>
          </w:tcPr>
          <w:p w:rsidR="00823CFF" w:rsidRDefault="00C67612" w:rsidP="004804E2">
            <w:r>
              <w:t>Prompt the user to enter a new filename. Only create the file once he gives a new filename.</w:t>
            </w:r>
          </w:p>
        </w:tc>
      </w:tr>
      <w:tr w:rsidR="00015708" w:rsidTr="00563092">
        <w:tc>
          <w:tcPr>
            <w:tcW w:w="1753" w:type="dxa"/>
          </w:tcPr>
          <w:p w:rsidR="00015708" w:rsidRDefault="00015708" w:rsidP="00563092">
            <w:r>
              <w:t>Write to file with no items in Inventory</w:t>
            </w:r>
          </w:p>
        </w:tc>
        <w:tc>
          <w:tcPr>
            <w:tcW w:w="4338" w:type="dxa"/>
          </w:tcPr>
          <w:p w:rsidR="00015708" w:rsidRDefault="00015708" w:rsidP="00563092">
            <w:r>
              <w:rPr>
                <w:rFonts w:ascii="Consolas" w:eastAsiaTheme="minorHAnsi" w:hAnsi="Consolas" w:cs="Consolas"/>
                <w:color w:val="0080FF"/>
                <w:lang w:val="en-CA"/>
              </w:rPr>
              <w:t>5(from menu)</w:t>
            </w:r>
          </w:p>
        </w:tc>
        <w:tc>
          <w:tcPr>
            <w:tcW w:w="3264" w:type="dxa"/>
          </w:tcPr>
          <w:p w:rsidR="00015708" w:rsidRDefault="00015708" w:rsidP="00563092">
            <w:r>
              <w:t>There are no items to write to file(back to menu)</w:t>
            </w:r>
          </w:p>
        </w:tc>
      </w:tr>
    </w:tbl>
    <w:p w:rsidR="00015708" w:rsidRDefault="00015708" w:rsidP="00015708">
      <w:pPr>
        <w:rPr>
          <w:u w:val="single"/>
        </w:rPr>
      </w:pPr>
    </w:p>
    <w:p w:rsidR="00823CFF" w:rsidRDefault="00823CFF">
      <w:pPr>
        <w:rPr>
          <w:u w:val="single"/>
        </w:rPr>
      </w:pPr>
    </w:p>
    <w:p w:rsidR="00C67612" w:rsidRDefault="00C67612" w:rsidP="00C67612">
      <w:pPr>
        <w:rPr>
          <w:u w:val="single"/>
        </w:rPr>
      </w:pPr>
      <w:r>
        <w:rPr>
          <w:u w:val="single"/>
        </w:rPr>
        <w:t>Reading</w:t>
      </w:r>
      <w:r w:rsidRPr="00823CFF">
        <w:rPr>
          <w:u w:val="single"/>
        </w:rPr>
        <w:t xml:space="preserve"> To File</w:t>
      </w:r>
      <w:r>
        <w:rPr>
          <w:u w:val="single"/>
        </w:rPr>
        <w:t xml:space="preserve"> – Option 6 from menu</w:t>
      </w:r>
    </w:p>
    <w:p w:rsidR="00C67612" w:rsidRDefault="00C67612" w:rsidP="00C67612">
      <w:pPr>
        <w:rPr>
          <w:u w:val="single"/>
        </w:rPr>
      </w:pP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2216"/>
        <w:gridCol w:w="4111"/>
        <w:gridCol w:w="3264"/>
      </w:tblGrid>
      <w:tr w:rsidR="00C67612" w:rsidTr="00770AA7">
        <w:tc>
          <w:tcPr>
            <w:tcW w:w="2216" w:type="dxa"/>
          </w:tcPr>
          <w:p w:rsidR="00C67612" w:rsidRDefault="00C67612" w:rsidP="004804E2">
            <w:r>
              <w:t>Condition</w:t>
            </w:r>
          </w:p>
        </w:tc>
        <w:tc>
          <w:tcPr>
            <w:tcW w:w="4111" w:type="dxa"/>
          </w:tcPr>
          <w:p w:rsidR="00C67612" w:rsidRDefault="00C67612" w:rsidP="004804E2">
            <w:r>
              <w:t>Input</w:t>
            </w:r>
          </w:p>
        </w:tc>
        <w:tc>
          <w:tcPr>
            <w:tcW w:w="3264" w:type="dxa"/>
          </w:tcPr>
          <w:p w:rsidR="00C67612" w:rsidRDefault="00C67612" w:rsidP="004804E2">
            <w:r>
              <w:t>Result</w:t>
            </w:r>
          </w:p>
        </w:tc>
      </w:tr>
      <w:tr w:rsidR="00C67612" w:rsidTr="00770AA7">
        <w:tc>
          <w:tcPr>
            <w:tcW w:w="2216" w:type="dxa"/>
          </w:tcPr>
          <w:p w:rsidR="00C67612" w:rsidRDefault="00A9757D" w:rsidP="004804E2">
            <w:r>
              <w:t>(Bad)</w:t>
            </w:r>
            <w:r w:rsidR="00C67612">
              <w:t>Read in a file that does not exist</w:t>
            </w:r>
          </w:p>
        </w:tc>
        <w:tc>
          <w:tcPr>
            <w:tcW w:w="4111" w:type="dxa"/>
          </w:tcPr>
          <w:p w:rsidR="00C67612" w:rsidRPr="007A6694" w:rsidRDefault="006956DB" w:rsidP="004804E2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80FF"/>
                <w:lang w:val="en-CA"/>
              </w:rPr>
            </w:pPr>
            <w:r>
              <w:rPr>
                <w:rFonts w:ascii="Consolas" w:eastAsiaTheme="minorHAnsi" w:hAnsi="Consolas" w:cs="Consolas"/>
                <w:color w:val="0080FF"/>
                <w:lang w:val="en-CA"/>
              </w:rPr>
              <w:t>Bad.txt</w:t>
            </w:r>
          </w:p>
        </w:tc>
        <w:tc>
          <w:tcPr>
            <w:tcW w:w="3264" w:type="dxa"/>
          </w:tcPr>
          <w:p w:rsidR="00C67612" w:rsidRDefault="006956DB" w:rsidP="004804E2">
            <w:r>
              <w:t>Could not find file…good.txt exiting</w:t>
            </w:r>
          </w:p>
        </w:tc>
      </w:tr>
      <w:tr w:rsidR="00C67612" w:rsidTr="00770AA7">
        <w:tc>
          <w:tcPr>
            <w:tcW w:w="2216" w:type="dxa"/>
          </w:tcPr>
          <w:p w:rsidR="00C67612" w:rsidRDefault="00A9757D" w:rsidP="004804E2">
            <w:r>
              <w:t>(Good)</w:t>
            </w:r>
            <w:r w:rsidR="006956DB">
              <w:t>Read in good file(Hello.txt)</w:t>
            </w:r>
          </w:p>
        </w:tc>
        <w:tc>
          <w:tcPr>
            <w:tcW w:w="4111" w:type="dxa"/>
          </w:tcPr>
          <w:p w:rsidR="00C67612" w:rsidRDefault="00C67612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Hello.txt</w:t>
            </w:r>
          </w:p>
        </w:tc>
        <w:tc>
          <w:tcPr>
            <w:tcW w:w="3264" w:type="dxa"/>
          </w:tcPr>
          <w:p w:rsidR="00C67612" w:rsidRDefault="00C67612" w:rsidP="004804E2">
            <w:r>
              <w:t>File name already exist. Would you like to overwrite the file( y for yes, anything else for no)</w:t>
            </w:r>
          </w:p>
        </w:tc>
      </w:tr>
      <w:tr w:rsidR="00C67612" w:rsidTr="00770AA7">
        <w:tc>
          <w:tcPr>
            <w:tcW w:w="2216" w:type="dxa"/>
          </w:tcPr>
          <w:p w:rsidR="00C67612" w:rsidRDefault="006956DB" w:rsidP="004804E2">
            <w:r>
              <w:t>Read in an empty file</w:t>
            </w:r>
          </w:p>
        </w:tc>
        <w:tc>
          <w:tcPr>
            <w:tcW w:w="4111" w:type="dxa"/>
          </w:tcPr>
          <w:p w:rsidR="00C67612" w:rsidRDefault="006956DB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Empty.txt</w:t>
            </w:r>
          </w:p>
        </w:tc>
        <w:tc>
          <w:tcPr>
            <w:tcW w:w="3264" w:type="dxa"/>
          </w:tcPr>
          <w:p w:rsidR="00C67612" w:rsidRDefault="00A9757D" w:rsidP="006956DB">
            <w:r>
              <w:t>File is empty there is no items to load in.   (back to menu)</w:t>
            </w:r>
          </w:p>
        </w:tc>
      </w:tr>
      <w:tr w:rsidR="00C67612" w:rsidTr="00770AA7">
        <w:trPr>
          <w:trHeight w:val="611"/>
        </w:trPr>
        <w:tc>
          <w:tcPr>
            <w:tcW w:w="2216" w:type="dxa"/>
          </w:tcPr>
          <w:p w:rsidR="00C67612" w:rsidRDefault="00A9757D" w:rsidP="004804E2">
            <w:r>
              <w:t>Read file in that has garbage values</w:t>
            </w:r>
            <w:r w:rsidR="00770AA7">
              <w:t xml:space="preserve"> for </w:t>
            </w:r>
            <w:proofErr w:type="spellStart"/>
            <w:r w:rsidR="00770AA7">
              <w:t>itemCode</w:t>
            </w:r>
            <w:proofErr w:type="spellEnd"/>
          </w:p>
        </w:tc>
        <w:tc>
          <w:tcPr>
            <w:tcW w:w="4111" w:type="dxa"/>
          </w:tcPr>
          <w:p w:rsidR="00C67612" w:rsidRDefault="00770AA7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Garbage.txt</w:t>
            </w:r>
          </w:p>
        </w:tc>
        <w:tc>
          <w:tcPr>
            <w:tcW w:w="3264" w:type="dxa"/>
          </w:tcPr>
          <w:p w:rsidR="00C67612" w:rsidRDefault="00770AA7" w:rsidP="004804E2">
            <w:r>
              <w:t xml:space="preserve">Error reading in </w:t>
            </w:r>
            <w:proofErr w:type="spellStart"/>
            <w:r>
              <w:t>itemCode</w:t>
            </w:r>
            <w:proofErr w:type="spellEnd"/>
            <w:r>
              <w:t>… garbage value unable to read file ( back to menu)</w:t>
            </w:r>
          </w:p>
        </w:tc>
      </w:tr>
      <w:tr w:rsidR="00770AA7" w:rsidTr="00770AA7">
        <w:tc>
          <w:tcPr>
            <w:tcW w:w="2216" w:type="dxa"/>
          </w:tcPr>
          <w:p w:rsidR="00770AA7" w:rsidRDefault="00770AA7" w:rsidP="004804E2">
            <w:r>
              <w:t>Read file in that has garbage values for quantity</w:t>
            </w:r>
          </w:p>
        </w:tc>
        <w:tc>
          <w:tcPr>
            <w:tcW w:w="4111" w:type="dxa"/>
          </w:tcPr>
          <w:p w:rsidR="00770AA7" w:rsidRDefault="00770AA7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Garbage1.txt</w:t>
            </w:r>
          </w:p>
        </w:tc>
        <w:tc>
          <w:tcPr>
            <w:tcW w:w="3264" w:type="dxa"/>
          </w:tcPr>
          <w:p w:rsidR="00770AA7" w:rsidRDefault="00770AA7" w:rsidP="004804E2">
            <w:r>
              <w:t>Error reading in quantity… garbage value unable to read file ( back to menu)</w:t>
            </w:r>
          </w:p>
        </w:tc>
      </w:tr>
      <w:tr w:rsidR="00770AA7" w:rsidTr="00770AA7">
        <w:trPr>
          <w:trHeight w:val="781"/>
        </w:trPr>
        <w:tc>
          <w:tcPr>
            <w:tcW w:w="2216" w:type="dxa"/>
          </w:tcPr>
          <w:p w:rsidR="00770AA7" w:rsidRDefault="00770AA7" w:rsidP="004804E2">
            <w:r>
              <w:t>Read file in that has garbage values for price</w:t>
            </w:r>
          </w:p>
        </w:tc>
        <w:tc>
          <w:tcPr>
            <w:tcW w:w="4111" w:type="dxa"/>
          </w:tcPr>
          <w:p w:rsidR="00770AA7" w:rsidRDefault="00770AA7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Garbage2.txt</w:t>
            </w:r>
          </w:p>
        </w:tc>
        <w:tc>
          <w:tcPr>
            <w:tcW w:w="3264" w:type="dxa"/>
          </w:tcPr>
          <w:p w:rsidR="00770AA7" w:rsidRDefault="00770AA7" w:rsidP="004804E2">
            <w:r>
              <w:t>Error reading in price… garbage value unable to read file ( back to menu)</w:t>
            </w:r>
          </w:p>
        </w:tc>
        <w:bookmarkStart w:id="0" w:name="_GoBack"/>
        <w:bookmarkEnd w:id="0"/>
      </w:tr>
      <w:tr w:rsidR="00770AA7" w:rsidTr="00770AA7">
        <w:trPr>
          <w:trHeight w:val="781"/>
        </w:trPr>
        <w:tc>
          <w:tcPr>
            <w:tcW w:w="2216" w:type="dxa"/>
          </w:tcPr>
          <w:p w:rsidR="00770AA7" w:rsidRDefault="00770AA7" w:rsidP="00770AA7">
            <w:r>
              <w:t xml:space="preserve">Read file in that has a ManufacturedItem with no </w:t>
            </w:r>
            <w:proofErr w:type="spellStart"/>
            <w:r>
              <w:t>usedItemcode</w:t>
            </w:r>
            <w:proofErr w:type="spellEnd"/>
            <w:r>
              <w:t xml:space="preserve"> </w:t>
            </w:r>
          </w:p>
        </w:tc>
        <w:tc>
          <w:tcPr>
            <w:tcW w:w="4111" w:type="dxa"/>
          </w:tcPr>
          <w:p w:rsidR="00770AA7" w:rsidRDefault="00770AA7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nails.txt</w:t>
            </w:r>
          </w:p>
        </w:tc>
        <w:tc>
          <w:tcPr>
            <w:tcW w:w="3264" w:type="dxa"/>
          </w:tcPr>
          <w:p w:rsidR="00770AA7" w:rsidRDefault="00770AA7" w:rsidP="004804E2">
            <w:r>
              <w:t xml:space="preserve">Not enough </w:t>
            </w:r>
            <w:proofErr w:type="spellStart"/>
            <w:r>
              <w:t>userItemCode</w:t>
            </w:r>
            <w:proofErr w:type="spellEnd"/>
            <w:r>
              <w:t xml:space="preserve"> to create nails ManufacturedItem… skipping over</w:t>
            </w:r>
          </w:p>
        </w:tc>
      </w:tr>
      <w:tr w:rsidR="00770AA7" w:rsidTr="00770AA7">
        <w:trPr>
          <w:trHeight w:val="781"/>
        </w:trPr>
        <w:tc>
          <w:tcPr>
            <w:tcW w:w="2216" w:type="dxa"/>
          </w:tcPr>
          <w:p w:rsidR="00770AA7" w:rsidRDefault="00770AA7" w:rsidP="00414104">
            <w:r>
              <w:t xml:space="preserve">Read file in that has </w:t>
            </w:r>
            <w:r w:rsidR="00414104">
              <w:t>duplicate items.</w:t>
            </w:r>
          </w:p>
        </w:tc>
        <w:tc>
          <w:tcPr>
            <w:tcW w:w="4111" w:type="dxa"/>
          </w:tcPr>
          <w:p w:rsidR="00770AA7" w:rsidRDefault="00414104" w:rsidP="004804E2">
            <w:r>
              <w:rPr>
                <w:rFonts w:ascii="Consolas" w:eastAsiaTheme="minorHAnsi" w:hAnsi="Consolas" w:cs="Consolas"/>
                <w:color w:val="0080FF"/>
                <w:lang w:val="en-CA"/>
              </w:rPr>
              <w:t>duplicate</w:t>
            </w:r>
            <w:r w:rsidR="00770AA7">
              <w:rPr>
                <w:rFonts w:ascii="Consolas" w:eastAsiaTheme="minorHAnsi" w:hAnsi="Consolas" w:cs="Consolas"/>
                <w:color w:val="0080FF"/>
                <w:lang w:val="en-CA"/>
              </w:rPr>
              <w:t>.txt</w:t>
            </w:r>
          </w:p>
        </w:tc>
        <w:tc>
          <w:tcPr>
            <w:tcW w:w="3264" w:type="dxa"/>
          </w:tcPr>
          <w:p w:rsidR="00770AA7" w:rsidRDefault="00770AA7" w:rsidP="004804E2">
            <w:r>
              <w:t>Item did not get added</w:t>
            </w:r>
            <w:proofErr w:type="gramStart"/>
            <w:r>
              <w:t>..</w:t>
            </w:r>
            <w:proofErr w:type="gramEnd"/>
            <w:r>
              <w:t xml:space="preserve"> </w:t>
            </w:r>
            <w:proofErr w:type="gramStart"/>
            <w:r>
              <w:t>already</w:t>
            </w:r>
            <w:proofErr w:type="gramEnd"/>
            <w:r>
              <w:t xml:space="preserve"> exist in inventory.</w:t>
            </w:r>
          </w:p>
        </w:tc>
      </w:tr>
    </w:tbl>
    <w:p w:rsidR="004A0A40" w:rsidRDefault="004A0A40">
      <w:pPr>
        <w:rPr>
          <w:u w:val="single"/>
        </w:rPr>
      </w:pPr>
    </w:p>
    <w:p w:rsidR="00262E35" w:rsidRDefault="00262E35">
      <w:pPr>
        <w:rPr>
          <w:u w:val="single"/>
        </w:rPr>
      </w:pPr>
    </w:p>
    <w:p w:rsidR="00262E35" w:rsidRDefault="00262E35">
      <w:pPr>
        <w:rPr>
          <w:u w:val="single"/>
        </w:rPr>
      </w:pPr>
    </w:p>
    <w:p w:rsidR="00262E35" w:rsidRDefault="00262E35">
      <w:pPr>
        <w:rPr>
          <w:u w:val="single"/>
        </w:rPr>
      </w:pPr>
    </w:p>
    <w:p w:rsidR="00262E35" w:rsidRDefault="00262E35">
      <w:pPr>
        <w:rPr>
          <w:u w:val="single"/>
        </w:rPr>
      </w:pPr>
    </w:p>
    <w:p w:rsidR="00262E35" w:rsidRDefault="00262E35">
      <w:pPr>
        <w:rPr>
          <w:u w:val="single"/>
        </w:rPr>
      </w:pPr>
    </w:p>
    <w:p w:rsidR="00262E35" w:rsidRDefault="00262E35">
      <w:pPr>
        <w:rPr>
          <w:u w:val="single"/>
        </w:rPr>
      </w:pPr>
    </w:p>
    <w:p w:rsidR="00262E35" w:rsidRDefault="00262E35">
      <w:pPr>
        <w:rPr>
          <w:u w:val="single"/>
        </w:rPr>
      </w:pPr>
    </w:p>
    <w:p w:rsidR="004A0A40" w:rsidRDefault="004A0A40" w:rsidP="004A0A40">
      <w:pPr>
        <w:rPr>
          <w:u w:val="single"/>
        </w:rPr>
      </w:pPr>
    </w:p>
    <w:p w:rsidR="004A0A40" w:rsidRPr="00823CFF" w:rsidRDefault="004A0A40">
      <w:pPr>
        <w:rPr>
          <w:u w:val="single"/>
        </w:rPr>
      </w:pPr>
    </w:p>
    <w:sectPr w:rsidR="004A0A40" w:rsidRPr="00823CF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0NDc1MTQ3t7S0NDdU0lEKTi0uzszPAykwqwUA6lrnSCwAAAA="/>
  </w:docVars>
  <w:rsids>
    <w:rsidRoot w:val="00FB119F"/>
    <w:rsid w:val="00015708"/>
    <w:rsid w:val="00222C25"/>
    <w:rsid w:val="002412EC"/>
    <w:rsid w:val="00262E35"/>
    <w:rsid w:val="002A1440"/>
    <w:rsid w:val="00365556"/>
    <w:rsid w:val="003E03A4"/>
    <w:rsid w:val="00414104"/>
    <w:rsid w:val="004A0A40"/>
    <w:rsid w:val="00567607"/>
    <w:rsid w:val="00576543"/>
    <w:rsid w:val="00591146"/>
    <w:rsid w:val="0067606C"/>
    <w:rsid w:val="006956DB"/>
    <w:rsid w:val="00764426"/>
    <w:rsid w:val="00770AA7"/>
    <w:rsid w:val="007A6694"/>
    <w:rsid w:val="007F5365"/>
    <w:rsid w:val="008012DA"/>
    <w:rsid w:val="00823CFF"/>
    <w:rsid w:val="00880A14"/>
    <w:rsid w:val="00A9757D"/>
    <w:rsid w:val="00C67612"/>
    <w:rsid w:val="00D138E6"/>
    <w:rsid w:val="00D23283"/>
    <w:rsid w:val="00D678B3"/>
    <w:rsid w:val="00DA5C46"/>
    <w:rsid w:val="00ED5B3D"/>
    <w:rsid w:val="00F41CFA"/>
    <w:rsid w:val="00F564A7"/>
    <w:rsid w:val="00FB119F"/>
    <w:rsid w:val="00FE4BD3"/>
    <w:rsid w:val="00FE6A2F"/>
    <w:rsid w:val="00FF6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50C100-5892-47A3-8D9B-449B949AA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B119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B119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3</Pages>
  <Words>573</Words>
  <Characters>327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ai</dc:creator>
  <cp:keywords/>
  <dc:description/>
  <cp:lastModifiedBy>kevin lai</cp:lastModifiedBy>
  <cp:revision>5</cp:revision>
  <dcterms:created xsi:type="dcterms:W3CDTF">2018-04-16T23:27:00Z</dcterms:created>
  <dcterms:modified xsi:type="dcterms:W3CDTF">2018-04-21T01:13:00Z</dcterms:modified>
</cp:coreProperties>
</file>